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4AE19" w14:textId="7303E082" w:rsidR="00A17D5D" w:rsidRPr="00C819B5" w:rsidRDefault="00F52577" w:rsidP="00A17D5D">
      <w:pPr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C819B5">
        <w:rPr>
          <w:rFonts w:asciiTheme="majorHAnsi" w:hAnsiTheme="majorHAnsi" w:cstheme="majorHAnsi"/>
          <w:b/>
          <w:bCs/>
          <w:sz w:val="22"/>
          <w:szCs w:val="22"/>
          <w:lang w:val="en-US"/>
        </w:rPr>
        <w:t>Extended application date</w:t>
      </w:r>
      <w:r w:rsidR="00A17D5D" w:rsidRPr="00C819B5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 for international EIT Food RIS Fellowships!</w:t>
      </w:r>
    </w:p>
    <w:p w14:paraId="76A74D1F" w14:textId="77777777" w:rsidR="00A17D5D" w:rsidRPr="00B71412" w:rsidRDefault="00A17D5D" w:rsidP="00A17D5D">
      <w:pPr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</w:p>
    <w:p w14:paraId="1907F1FD" w14:textId="26915AF5" w:rsidR="00A17D5D" w:rsidRPr="00B71412" w:rsidRDefault="00A17D5D" w:rsidP="00A17D5D">
      <w:pPr>
        <w:rPr>
          <w:rFonts w:asciiTheme="majorHAnsi" w:hAnsiTheme="majorHAnsi" w:cstheme="majorHAnsi"/>
          <w:sz w:val="22"/>
          <w:szCs w:val="22"/>
          <w:lang w:val="en-US"/>
        </w:rPr>
      </w:pPr>
      <w:r w:rsidRPr="00B71412">
        <w:rPr>
          <w:rFonts w:asciiTheme="majorHAnsi" w:hAnsiTheme="majorHAnsi" w:cstheme="majorHAnsi"/>
          <w:sz w:val="22"/>
          <w:szCs w:val="22"/>
          <w:lang w:val="en-US"/>
        </w:rPr>
        <w:t xml:space="preserve">Students and graduates of various fields still have the opportunity to apply for the project and take part in paid internships in </w:t>
      </w:r>
      <w:r w:rsidR="00C819B5" w:rsidRPr="00B71412">
        <w:rPr>
          <w:rFonts w:asciiTheme="majorHAnsi" w:hAnsiTheme="majorHAnsi" w:cstheme="majorHAnsi"/>
          <w:sz w:val="22"/>
          <w:szCs w:val="22"/>
          <w:lang w:val="en-US"/>
        </w:rPr>
        <w:t xml:space="preserve">the </w:t>
      </w:r>
      <w:r w:rsidRPr="00B71412">
        <w:rPr>
          <w:rFonts w:asciiTheme="majorHAnsi" w:hAnsiTheme="majorHAnsi" w:cstheme="majorHAnsi"/>
          <w:sz w:val="22"/>
          <w:szCs w:val="22"/>
          <w:lang w:val="en-US"/>
        </w:rPr>
        <w:t>top companies in the agri-food industry.</w:t>
      </w:r>
    </w:p>
    <w:p w14:paraId="12E75917" w14:textId="77777777" w:rsidR="00F52577" w:rsidRPr="00B71412" w:rsidRDefault="00F52577" w:rsidP="00A17D5D">
      <w:pPr>
        <w:rPr>
          <w:rFonts w:asciiTheme="majorHAnsi" w:hAnsiTheme="majorHAnsi" w:cstheme="majorHAnsi"/>
          <w:sz w:val="22"/>
          <w:szCs w:val="22"/>
          <w:lang w:val="en-US"/>
        </w:rPr>
      </w:pPr>
    </w:p>
    <w:p w14:paraId="60DB48F4" w14:textId="2853F864" w:rsidR="00A17D5D" w:rsidRPr="00B71412" w:rsidRDefault="00A17D5D" w:rsidP="00A17D5D">
      <w:pPr>
        <w:rPr>
          <w:rFonts w:asciiTheme="majorHAnsi" w:hAnsiTheme="majorHAnsi" w:cstheme="majorHAnsi"/>
          <w:sz w:val="22"/>
          <w:szCs w:val="22"/>
          <w:lang w:val="en-US"/>
        </w:rPr>
      </w:pPr>
      <w:r w:rsidRPr="00B71412">
        <w:rPr>
          <w:rFonts w:asciiTheme="majorHAnsi" w:hAnsiTheme="majorHAnsi" w:cstheme="majorHAnsi"/>
          <w:sz w:val="22"/>
          <w:szCs w:val="22"/>
          <w:lang w:val="en-US"/>
        </w:rPr>
        <w:t xml:space="preserve">Participating in the project is an opportunity to gain professional experience in the best companies in the industry, </w:t>
      </w:r>
      <w:r w:rsidR="003E327D" w:rsidRPr="00B71412">
        <w:rPr>
          <w:rFonts w:asciiTheme="majorHAnsi" w:hAnsiTheme="majorHAnsi" w:cstheme="majorHAnsi"/>
          <w:sz w:val="22"/>
          <w:szCs w:val="22"/>
          <w:lang w:val="en-US"/>
        </w:rPr>
        <w:t>establish business network</w:t>
      </w:r>
      <w:r w:rsidRPr="00B71412">
        <w:rPr>
          <w:rFonts w:asciiTheme="majorHAnsi" w:hAnsiTheme="majorHAnsi" w:cstheme="majorHAnsi"/>
          <w:sz w:val="22"/>
          <w:szCs w:val="22"/>
          <w:lang w:val="en-US"/>
        </w:rPr>
        <w:t>, have a chance to experience a great adventure and much, much more!</w:t>
      </w:r>
    </w:p>
    <w:p w14:paraId="49CF47F5" w14:textId="77777777" w:rsidR="002008A8" w:rsidRPr="00B71412" w:rsidRDefault="002008A8" w:rsidP="00A17D5D">
      <w:pPr>
        <w:rPr>
          <w:rFonts w:asciiTheme="majorHAnsi" w:hAnsiTheme="majorHAnsi" w:cstheme="majorHAnsi"/>
          <w:sz w:val="22"/>
          <w:szCs w:val="22"/>
          <w:lang w:val="en-US"/>
        </w:rPr>
      </w:pPr>
    </w:p>
    <w:p w14:paraId="578AB4DF" w14:textId="65109408" w:rsidR="00A17D5D" w:rsidRPr="00B71412" w:rsidRDefault="00A17D5D" w:rsidP="00A17D5D">
      <w:pPr>
        <w:rPr>
          <w:rFonts w:asciiTheme="majorHAnsi" w:hAnsiTheme="majorHAnsi" w:cstheme="majorHAnsi"/>
          <w:sz w:val="22"/>
          <w:szCs w:val="22"/>
          <w:lang w:val="en-US"/>
        </w:rPr>
      </w:pPr>
      <w:r w:rsidRPr="00B71412">
        <w:rPr>
          <w:rFonts w:asciiTheme="majorHAnsi" w:hAnsiTheme="majorHAnsi" w:cstheme="majorHAnsi"/>
          <w:sz w:val="22"/>
          <w:szCs w:val="22"/>
          <w:lang w:val="en-US"/>
        </w:rPr>
        <w:t xml:space="preserve">Information about the program: </w:t>
      </w:r>
      <w:r w:rsidR="00705F7B" w:rsidRPr="00B71412">
        <w:rPr>
          <w:rFonts w:asciiTheme="majorHAnsi" w:hAnsiTheme="majorHAnsi" w:cstheme="majorHAnsi"/>
          <w:sz w:val="22"/>
          <w:szCs w:val="22"/>
          <w:lang w:val="en-US"/>
        </w:rPr>
        <w:t>www.eitfood.eu/projects/eit-food-ris-fellowships</w:t>
      </w:r>
    </w:p>
    <w:p w14:paraId="7F49AEFE" w14:textId="77777777" w:rsidR="00A17D5D" w:rsidRPr="00B71412" w:rsidRDefault="00A17D5D" w:rsidP="00A17D5D">
      <w:pPr>
        <w:rPr>
          <w:rFonts w:asciiTheme="majorHAnsi" w:hAnsiTheme="majorHAnsi" w:cstheme="majorHAnsi"/>
          <w:sz w:val="22"/>
          <w:szCs w:val="22"/>
          <w:lang w:val="en-US"/>
        </w:rPr>
      </w:pPr>
    </w:p>
    <w:p w14:paraId="48CB3A43" w14:textId="77777777" w:rsidR="00A17D5D" w:rsidRPr="00B71412" w:rsidRDefault="00A17D5D" w:rsidP="00A17D5D">
      <w:pPr>
        <w:rPr>
          <w:rFonts w:asciiTheme="majorHAnsi" w:hAnsiTheme="majorHAnsi" w:cstheme="majorHAnsi"/>
          <w:sz w:val="22"/>
          <w:szCs w:val="22"/>
          <w:lang w:val="en-US"/>
        </w:rPr>
      </w:pPr>
      <w:r w:rsidRPr="00B71412">
        <w:rPr>
          <w:rFonts w:asciiTheme="majorHAnsi" w:hAnsiTheme="majorHAnsi" w:cstheme="majorHAnsi"/>
          <w:sz w:val="22"/>
          <w:szCs w:val="22"/>
          <w:lang w:val="en-US"/>
        </w:rPr>
        <w:t>Application for students: https://apply.eitfood.eu/courses/course/54-ris-fellowships</w:t>
      </w:r>
    </w:p>
    <w:p w14:paraId="3786FD13" w14:textId="77777777" w:rsidR="00A17D5D" w:rsidRPr="00B71412" w:rsidRDefault="00A17D5D" w:rsidP="00A17D5D">
      <w:pPr>
        <w:rPr>
          <w:rFonts w:asciiTheme="majorHAnsi" w:hAnsiTheme="majorHAnsi" w:cstheme="majorHAnsi"/>
          <w:sz w:val="22"/>
          <w:szCs w:val="22"/>
          <w:lang w:val="en-US"/>
        </w:rPr>
      </w:pPr>
      <w:r w:rsidRPr="00B71412">
        <w:rPr>
          <w:rFonts w:asciiTheme="majorHAnsi" w:hAnsiTheme="majorHAnsi" w:cstheme="majorHAnsi"/>
          <w:sz w:val="22"/>
          <w:szCs w:val="22"/>
          <w:lang w:val="en-US"/>
        </w:rPr>
        <w:t>Application for PhD students: https://apply.eitfood.eu/courses/course/53-ris-talents</w:t>
      </w:r>
    </w:p>
    <w:p w14:paraId="41D7E8E3" w14:textId="77777777" w:rsidR="003E327D" w:rsidRPr="00B71412" w:rsidRDefault="003E327D" w:rsidP="00A17D5D">
      <w:pPr>
        <w:rPr>
          <w:rFonts w:asciiTheme="majorHAnsi" w:hAnsiTheme="majorHAnsi" w:cstheme="majorHAnsi"/>
          <w:sz w:val="22"/>
          <w:szCs w:val="22"/>
          <w:lang w:val="en-US"/>
        </w:rPr>
      </w:pPr>
    </w:p>
    <w:p w14:paraId="12F80363" w14:textId="43A82A65" w:rsidR="009A712A" w:rsidRPr="00B71412" w:rsidRDefault="009E767D" w:rsidP="00A17D5D">
      <w:pPr>
        <w:rPr>
          <w:b/>
          <w:bCs/>
          <w:sz w:val="22"/>
          <w:szCs w:val="22"/>
          <w:lang w:val="en-US"/>
        </w:rPr>
      </w:pPr>
      <w:r w:rsidRPr="00B71412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New deadline for submitting applications: </w:t>
      </w:r>
      <w:bookmarkStart w:id="0" w:name="_Hlk160704964"/>
      <w:r w:rsidRPr="00B71412">
        <w:rPr>
          <w:rFonts w:asciiTheme="majorHAnsi" w:hAnsiTheme="majorHAnsi" w:cstheme="majorHAnsi"/>
          <w:b/>
          <w:bCs/>
          <w:sz w:val="22"/>
          <w:szCs w:val="22"/>
          <w:lang w:val="en-US"/>
        </w:rPr>
        <w:t>March the 24</w:t>
      </w:r>
      <w:r w:rsidRPr="00B71412">
        <w:rPr>
          <w:rFonts w:asciiTheme="majorHAnsi" w:hAnsiTheme="majorHAnsi" w:cstheme="majorHAnsi"/>
          <w:b/>
          <w:bCs/>
          <w:sz w:val="22"/>
          <w:szCs w:val="22"/>
          <w:vertAlign w:val="superscript"/>
          <w:lang w:val="en-US"/>
        </w:rPr>
        <w:t>th</w:t>
      </w:r>
      <w:r w:rsidRPr="00B71412">
        <w:rPr>
          <w:rFonts w:asciiTheme="majorHAnsi" w:hAnsiTheme="majorHAnsi" w:cstheme="majorHAnsi"/>
          <w:b/>
          <w:bCs/>
          <w:sz w:val="22"/>
          <w:szCs w:val="22"/>
          <w:lang w:val="en-US"/>
        </w:rPr>
        <w:t>, 2024.</w:t>
      </w:r>
      <w:bookmarkEnd w:id="0"/>
    </w:p>
    <w:p w14:paraId="46156458" w14:textId="77777777" w:rsidR="009A712A" w:rsidRPr="00B71412" w:rsidRDefault="009A712A" w:rsidP="00A17D5D">
      <w:pPr>
        <w:rPr>
          <w:rFonts w:asciiTheme="majorHAnsi" w:hAnsiTheme="majorHAnsi" w:cstheme="majorHAnsi"/>
          <w:sz w:val="22"/>
          <w:szCs w:val="22"/>
          <w:lang w:val="en-US"/>
        </w:rPr>
      </w:pPr>
    </w:p>
    <w:p w14:paraId="77955860" w14:textId="7B5BFCA3" w:rsidR="008004CC" w:rsidRPr="00B71412" w:rsidRDefault="00A17D5D" w:rsidP="00A17D5D">
      <w:pPr>
        <w:rPr>
          <w:sz w:val="22"/>
          <w:szCs w:val="22"/>
          <w:lang w:val="en-US"/>
        </w:rPr>
      </w:pPr>
      <w:r w:rsidRPr="00B71412">
        <w:rPr>
          <w:rFonts w:asciiTheme="majorHAnsi" w:hAnsiTheme="majorHAnsi" w:cstheme="majorHAnsi"/>
          <w:sz w:val="22"/>
          <w:szCs w:val="22"/>
          <w:lang w:val="en-US"/>
        </w:rPr>
        <w:t>Apply today!</w:t>
      </w:r>
    </w:p>
    <w:p w14:paraId="1E1D2FD3" w14:textId="77777777" w:rsidR="003E327D" w:rsidRPr="00B71412" w:rsidRDefault="003E327D" w:rsidP="00776E35">
      <w:pPr>
        <w:rPr>
          <w:sz w:val="22"/>
          <w:szCs w:val="22"/>
          <w:lang w:val="en-US"/>
        </w:rPr>
      </w:pPr>
    </w:p>
    <w:p w14:paraId="7BA3E57E" w14:textId="729EEA7D" w:rsidR="008004CC" w:rsidRPr="00B71412" w:rsidRDefault="00952290" w:rsidP="00776E35">
      <w:pPr>
        <w:rPr>
          <w:sz w:val="22"/>
          <w:szCs w:val="22"/>
          <w:lang w:val="en-US"/>
        </w:rPr>
      </w:pPr>
      <w:r w:rsidRPr="00B71412">
        <w:rPr>
          <w:sz w:val="22"/>
          <w:szCs w:val="22"/>
          <w:lang w:val="en-US"/>
        </w:rPr>
        <w:t>C</w:t>
      </w:r>
      <w:r w:rsidR="00A44B58" w:rsidRPr="00B71412">
        <w:rPr>
          <w:sz w:val="22"/>
          <w:szCs w:val="22"/>
          <w:lang w:val="en-US"/>
        </w:rPr>
        <w:t>onta</w:t>
      </w:r>
      <w:r w:rsidRPr="00B71412">
        <w:rPr>
          <w:sz w:val="22"/>
          <w:szCs w:val="22"/>
          <w:lang w:val="en-US"/>
        </w:rPr>
        <w:t>c</w:t>
      </w:r>
      <w:r w:rsidR="00A44B58" w:rsidRPr="00B71412">
        <w:rPr>
          <w:sz w:val="22"/>
          <w:szCs w:val="22"/>
          <w:lang w:val="en-US"/>
        </w:rPr>
        <w:t>t:</w:t>
      </w:r>
    </w:p>
    <w:p w14:paraId="1E02DF17" w14:textId="77777777" w:rsidR="008004CC" w:rsidRPr="00C819B5" w:rsidRDefault="00F810AC" w:rsidP="008004CC">
      <w:pPr>
        <w:rPr>
          <w:rFonts w:asciiTheme="majorHAnsi" w:hAnsiTheme="majorHAnsi"/>
          <w:sz w:val="22"/>
          <w:szCs w:val="22"/>
          <w:lang w:val="en-US"/>
        </w:rPr>
      </w:pPr>
      <w:hyperlink r:id="rId10" w:history="1">
        <w:r w:rsidR="008004CC" w:rsidRPr="00C819B5">
          <w:rPr>
            <w:rStyle w:val="Hipercze"/>
            <w:rFonts w:asciiTheme="majorHAnsi" w:hAnsiTheme="majorHAnsi"/>
            <w:color w:val="auto"/>
            <w:sz w:val="22"/>
            <w:szCs w:val="22"/>
            <w:lang w:val="en-US"/>
          </w:rPr>
          <w:t>mczerniakowska@wz.uw.edu.pl</w:t>
        </w:r>
      </w:hyperlink>
    </w:p>
    <w:p w14:paraId="6F353FE8" w14:textId="77777777" w:rsidR="008004CC" w:rsidRPr="00C819B5" w:rsidRDefault="008004CC" w:rsidP="008004CC">
      <w:pPr>
        <w:rPr>
          <w:rFonts w:asciiTheme="majorHAnsi" w:hAnsiTheme="majorHAnsi"/>
          <w:sz w:val="22"/>
          <w:szCs w:val="22"/>
          <w:lang w:val="en-US"/>
        </w:rPr>
      </w:pPr>
      <w:r w:rsidRPr="00C819B5">
        <w:rPr>
          <w:rFonts w:asciiTheme="majorHAnsi" w:hAnsiTheme="majorHAnsi"/>
          <w:sz w:val="22"/>
          <w:szCs w:val="22"/>
          <w:lang w:val="en-US"/>
        </w:rPr>
        <w:t xml:space="preserve">Martyna </w:t>
      </w:r>
      <w:proofErr w:type="spellStart"/>
      <w:r w:rsidRPr="00C819B5">
        <w:rPr>
          <w:rFonts w:asciiTheme="majorHAnsi" w:hAnsiTheme="majorHAnsi"/>
          <w:sz w:val="22"/>
          <w:szCs w:val="22"/>
          <w:lang w:val="en-US"/>
        </w:rPr>
        <w:t>Czerniakowska</w:t>
      </w:r>
      <w:proofErr w:type="spellEnd"/>
      <w:r w:rsidRPr="00C819B5">
        <w:rPr>
          <w:rFonts w:asciiTheme="majorHAnsi" w:hAnsiTheme="majorHAnsi"/>
          <w:sz w:val="22"/>
          <w:szCs w:val="22"/>
          <w:lang w:val="en-US"/>
        </w:rPr>
        <w:t xml:space="preserve"> </w:t>
      </w:r>
    </w:p>
    <w:p w14:paraId="68E19D37" w14:textId="77777777" w:rsidR="008004CC" w:rsidRPr="00C819B5" w:rsidRDefault="008004CC" w:rsidP="008004CC">
      <w:pPr>
        <w:rPr>
          <w:rFonts w:asciiTheme="majorHAnsi" w:hAnsiTheme="majorHAnsi"/>
          <w:sz w:val="22"/>
          <w:szCs w:val="22"/>
          <w:lang w:val="en-US"/>
        </w:rPr>
      </w:pPr>
      <w:r w:rsidRPr="00C819B5">
        <w:rPr>
          <w:rFonts w:asciiTheme="majorHAnsi" w:hAnsiTheme="majorHAnsi"/>
          <w:sz w:val="22"/>
          <w:szCs w:val="22"/>
          <w:lang w:val="en-US"/>
        </w:rPr>
        <w:t>EIT Food RIS Fellowships</w:t>
      </w:r>
    </w:p>
    <w:p w14:paraId="32594396" w14:textId="77777777" w:rsidR="008004CC" w:rsidRPr="00C819B5" w:rsidRDefault="008004CC" w:rsidP="008004CC">
      <w:pPr>
        <w:rPr>
          <w:rFonts w:asciiTheme="majorHAnsi" w:hAnsiTheme="majorHAnsi"/>
          <w:sz w:val="22"/>
          <w:szCs w:val="22"/>
          <w:lang w:val="en-US"/>
        </w:rPr>
      </w:pPr>
      <w:r w:rsidRPr="00C819B5">
        <w:rPr>
          <w:rFonts w:asciiTheme="majorHAnsi" w:hAnsiTheme="majorHAnsi"/>
          <w:sz w:val="22"/>
          <w:szCs w:val="22"/>
          <w:lang w:val="en-US"/>
        </w:rPr>
        <w:t>Action Line Leader</w:t>
      </w:r>
    </w:p>
    <w:p w14:paraId="2582ADF5" w14:textId="77777777" w:rsidR="008004CC" w:rsidRPr="00C819B5" w:rsidRDefault="008004CC" w:rsidP="008004CC">
      <w:pPr>
        <w:rPr>
          <w:rFonts w:asciiTheme="majorHAnsi" w:hAnsiTheme="majorHAnsi"/>
          <w:sz w:val="22"/>
          <w:szCs w:val="22"/>
          <w:lang w:val="en-US"/>
        </w:rPr>
      </w:pPr>
      <w:r w:rsidRPr="00C819B5">
        <w:rPr>
          <w:rFonts w:asciiTheme="majorHAnsi" w:hAnsiTheme="majorHAnsi"/>
          <w:sz w:val="22"/>
          <w:szCs w:val="22"/>
          <w:lang w:val="en-US"/>
        </w:rPr>
        <w:t>University of Warsaw</w:t>
      </w:r>
    </w:p>
    <w:p w14:paraId="21584907" w14:textId="77777777" w:rsidR="008004CC" w:rsidRPr="007F48E3" w:rsidRDefault="008004CC" w:rsidP="008004CC">
      <w:pPr>
        <w:rPr>
          <w:rFonts w:asciiTheme="majorHAnsi" w:hAnsiTheme="majorHAnsi"/>
          <w:sz w:val="22"/>
          <w:szCs w:val="22"/>
        </w:rPr>
      </w:pPr>
      <w:r w:rsidRPr="007F48E3">
        <w:rPr>
          <w:rFonts w:asciiTheme="majorHAnsi" w:hAnsiTheme="majorHAnsi"/>
          <w:sz w:val="22"/>
          <w:szCs w:val="22"/>
        </w:rPr>
        <w:t xml:space="preserve">Direct </w:t>
      </w:r>
      <w:proofErr w:type="spellStart"/>
      <w:r w:rsidRPr="007F48E3">
        <w:rPr>
          <w:rFonts w:asciiTheme="majorHAnsi" w:hAnsiTheme="majorHAnsi"/>
          <w:sz w:val="22"/>
          <w:szCs w:val="22"/>
        </w:rPr>
        <w:t>phone</w:t>
      </w:r>
      <w:proofErr w:type="spellEnd"/>
      <w:r w:rsidRPr="007F48E3">
        <w:rPr>
          <w:rFonts w:asciiTheme="majorHAnsi" w:hAnsiTheme="majorHAnsi"/>
          <w:sz w:val="22"/>
          <w:szCs w:val="22"/>
        </w:rPr>
        <w:t>: +48 22 55 22 055</w:t>
      </w:r>
    </w:p>
    <w:p w14:paraId="57C73F0C" w14:textId="175D8D2A" w:rsidR="009151CD" w:rsidRPr="007F48E3" w:rsidRDefault="009151CD" w:rsidP="008004CC">
      <w:pPr>
        <w:pStyle w:val="TreA"/>
        <w:spacing w:after="0" w:line="240" w:lineRule="auto"/>
        <w:rPr>
          <w:rFonts w:ascii="Cambria" w:eastAsia="Cambria" w:hAnsi="Cambria" w:cs="Cambria"/>
          <w:color w:val="000000"/>
          <w:sz w:val="22"/>
          <w:szCs w:val="22"/>
          <w:u w:color="000000"/>
          <w:lang w:val="en-US"/>
        </w:rPr>
      </w:pPr>
    </w:p>
    <w:sectPr w:rsidR="009151CD" w:rsidRPr="007F48E3" w:rsidSect="00983F4A">
      <w:headerReference w:type="default" r:id="rId11"/>
      <w:footerReference w:type="default" r:id="rId12"/>
      <w:pgSz w:w="11906" w:h="16838"/>
      <w:pgMar w:top="2366" w:right="1417" w:bottom="1135" w:left="1417" w:header="284" w:footer="3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FC334" w14:textId="77777777" w:rsidR="00983F4A" w:rsidRDefault="00983F4A" w:rsidP="007B31D8">
      <w:r>
        <w:separator/>
      </w:r>
    </w:p>
  </w:endnote>
  <w:endnote w:type="continuationSeparator" w:id="0">
    <w:p w14:paraId="7BE0FEED" w14:textId="77777777" w:rsidR="00983F4A" w:rsidRDefault="00983F4A" w:rsidP="007B3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mo">
    <w:altName w:val="Calibri"/>
    <w:charset w:val="EE"/>
    <w:family w:val="swiss"/>
    <w:pitch w:val="variable"/>
    <w:sig w:usb0="E0000AFF" w:usb1="500078FF" w:usb2="00000021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808742"/>
      <w:docPartObj>
        <w:docPartGallery w:val="Page Numbers (Bottom of Page)"/>
        <w:docPartUnique/>
      </w:docPartObj>
    </w:sdtPr>
    <w:sdtEndPr/>
    <w:sdtContent>
      <w:p w14:paraId="27DD0F9B" w14:textId="46F8604E" w:rsidR="00C5713C" w:rsidRDefault="00B80D44" w:rsidP="00720483">
        <w:pPr>
          <w:pStyle w:val="Stopka"/>
          <w:jc w:val="center"/>
        </w:pPr>
        <w:r>
          <w:rPr>
            <w:noProof/>
          </w:rPr>
          <w:drawing>
            <wp:anchor distT="0" distB="0" distL="114300" distR="114300" simplePos="0" relativeHeight="251667456" behindDoc="1" locked="0" layoutInCell="1" allowOverlap="1" wp14:anchorId="67B7E0AE" wp14:editId="20D0F9DB">
              <wp:simplePos x="0" y="0"/>
              <wp:positionH relativeFrom="column">
                <wp:posOffset>349885</wp:posOffset>
              </wp:positionH>
              <wp:positionV relativeFrom="paragraph">
                <wp:posOffset>-27305</wp:posOffset>
              </wp:positionV>
              <wp:extent cx="674370" cy="421005"/>
              <wp:effectExtent l="0" t="0" r="0" b="0"/>
              <wp:wrapTight wrapText="bothSides">
                <wp:wrapPolygon edited="0">
                  <wp:start x="0" y="0"/>
                  <wp:lineTo x="0" y="20525"/>
                  <wp:lineTo x="20746" y="20525"/>
                  <wp:lineTo x="20746" y="0"/>
                  <wp:lineTo x="0" y="0"/>
                </wp:wrapPolygon>
              </wp:wrapTight>
              <wp:docPr id="1" name="Obraz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EIT-Food_landscape_square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74370" cy="4210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774504">
          <w:rPr>
            <w:noProof/>
          </w:rPr>
          <w:drawing>
            <wp:anchor distT="0" distB="0" distL="114300" distR="114300" simplePos="0" relativeHeight="251664384" behindDoc="0" locked="0" layoutInCell="1" allowOverlap="1" wp14:anchorId="3E0A1441" wp14:editId="0C0E1D7B">
              <wp:simplePos x="0" y="0"/>
              <wp:positionH relativeFrom="column">
                <wp:posOffset>1537970</wp:posOffset>
              </wp:positionH>
              <wp:positionV relativeFrom="paragraph">
                <wp:posOffset>26670</wp:posOffset>
              </wp:positionV>
              <wp:extent cx="1070441" cy="314036"/>
              <wp:effectExtent l="0" t="0" r="0" b="0"/>
              <wp:wrapNone/>
              <wp:docPr id="49" name="Obraz 4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Obraz 2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70441" cy="31403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66AC8546" w14:textId="62360EDC" w:rsidR="005E09B2" w:rsidRDefault="00F810AC" w:rsidP="00D22D8E">
        <w:pPr>
          <w:pStyle w:val="Stopka"/>
          <w:jc w:val="center"/>
        </w:pPr>
      </w:p>
    </w:sdtContent>
  </w:sdt>
  <w:p w14:paraId="0381B1B7" w14:textId="77777777" w:rsidR="009408CD" w:rsidRPr="00F07684" w:rsidRDefault="009408CD" w:rsidP="009408CD">
    <w:pPr>
      <w:pStyle w:val="Stopka"/>
      <w:jc w:val="center"/>
      <w:rPr>
        <w:rFonts w:asciiTheme="minorHAnsi" w:hAnsiTheme="minorHAnsi" w:cstheme="min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9C5FF" w14:textId="77777777" w:rsidR="00983F4A" w:rsidRDefault="00983F4A" w:rsidP="007B31D8">
      <w:r>
        <w:separator/>
      </w:r>
    </w:p>
  </w:footnote>
  <w:footnote w:type="continuationSeparator" w:id="0">
    <w:p w14:paraId="204E8CA6" w14:textId="77777777" w:rsidR="00983F4A" w:rsidRDefault="00983F4A" w:rsidP="007B3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C35CB" w14:textId="4EA2E04C" w:rsidR="00DA0BAA" w:rsidRDefault="00DA0BAA" w:rsidP="00DA0BAA">
    <w:pPr>
      <w:ind w:left="1720"/>
      <w:rPr>
        <w:rFonts w:ascii="Arimo" w:eastAsia="Arial" w:hAnsi="Arimo" w:cs="Arimo"/>
        <w:b/>
        <w:bCs/>
        <w:color w:val="2A8CD4"/>
        <w:lang w:val="en-GB"/>
      </w:rPr>
    </w:pPr>
    <w:r>
      <w:rPr>
        <w:noProof/>
      </w:rPr>
      <w:drawing>
        <wp:anchor distT="0" distB="0" distL="114300" distR="114300" simplePos="0" relativeHeight="251666432" behindDoc="0" locked="0" layoutInCell="0" allowOverlap="1" wp14:anchorId="0CCFE644" wp14:editId="326B3630">
          <wp:simplePos x="0" y="0"/>
          <wp:positionH relativeFrom="margin">
            <wp:posOffset>63500</wp:posOffset>
          </wp:positionH>
          <wp:positionV relativeFrom="page">
            <wp:posOffset>177800</wp:posOffset>
          </wp:positionV>
          <wp:extent cx="2157730" cy="959045"/>
          <wp:effectExtent l="0" t="0" r="0" b="0"/>
          <wp:wrapNone/>
          <wp:docPr id="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7730" cy="959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10F740" w14:textId="0365AC57" w:rsidR="00DA0BAA" w:rsidRDefault="00DA0BAA" w:rsidP="00DA0BAA">
    <w:pPr>
      <w:ind w:left="1720"/>
      <w:rPr>
        <w:rFonts w:ascii="Arimo" w:eastAsia="Arial" w:hAnsi="Arimo" w:cs="Arimo"/>
        <w:b/>
        <w:bCs/>
        <w:color w:val="2A8CD4"/>
        <w:lang w:val="en-GB"/>
      </w:rPr>
    </w:pPr>
  </w:p>
  <w:p w14:paraId="08F29F54" w14:textId="77777777" w:rsidR="00DA0BAA" w:rsidRDefault="00DA0BAA" w:rsidP="00DA0BAA">
    <w:pPr>
      <w:ind w:left="1720"/>
      <w:rPr>
        <w:rFonts w:ascii="Arimo" w:eastAsia="Arial" w:hAnsi="Arimo" w:cs="Arimo"/>
        <w:b/>
        <w:bCs/>
        <w:color w:val="2A8CD4"/>
        <w:lang w:val="en-GB"/>
      </w:rPr>
    </w:pPr>
  </w:p>
  <w:p w14:paraId="7B033EFA" w14:textId="77777777" w:rsidR="00DA0BAA" w:rsidRDefault="00DA0BAA" w:rsidP="00DA0BAA">
    <w:pPr>
      <w:ind w:left="1720"/>
      <w:rPr>
        <w:rFonts w:ascii="Arimo" w:eastAsia="Arial" w:hAnsi="Arimo" w:cs="Arimo"/>
        <w:b/>
        <w:bCs/>
        <w:color w:val="2A8CD4"/>
        <w:lang w:val="en-GB"/>
      </w:rPr>
    </w:pPr>
  </w:p>
  <w:p w14:paraId="1F385F55" w14:textId="5ED70C64" w:rsidR="00DA0BAA" w:rsidRPr="005C4DD7" w:rsidRDefault="00DA0BAA" w:rsidP="00DA0BAA">
    <w:pPr>
      <w:ind w:left="1720"/>
      <w:rPr>
        <w:rFonts w:ascii="Arimo" w:hAnsi="Arimo" w:cs="Arimo"/>
        <w:sz w:val="20"/>
        <w:szCs w:val="20"/>
        <w:lang w:val="en-GB"/>
      </w:rPr>
    </w:pPr>
    <w:r w:rsidRPr="005C4DD7">
      <w:rPr>
        <w:rFonts w:ascii="Arimo" w:eastAsia="Arial" w:hAnsi="Arimo" w:cs="Arimo"/>
        <w:b/>
        <w:bCs/>
        <w:color w:val="2A8CD4"/>
        <w:lang w:val="en-GB"/>
      </w:rPr>
      <w:t>Office of University Advancement</w:t>
    </w:r>
  </w:p>
  <w:p w14:paraId="2516046E" w14:textId="5D70E235" w:rsidR="0005766D" w:rsidRPr="00DA0BAA" w:rsidRDefault="0005766D" w:rsidP="00DA0BAA">
    <w:pPr>
      <w:pStyle w:val="Nagwek"/>
      <w:rPr>
        <w:rFonts w:eastAsia="Calibri"/>
      </w:rPr>
    </w:pPr>
    <w:bookmarkStart w:id="1" w:name="page1"/>
    <w:bookmarkEnd w:id="1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tzQyMzG3MDcwMTZS0lEKTi0uzszPAykwqwUAgnQRBSwAAAA="/>
  </w:docVars>
  <w:rsids>
    <w:rsidRoot w:val="007B31D8"/>
    <w:rsid w:val="00001419"/>
    <w:rsid w:val="000037CD"/>
    <w:rsid w:val="000043A0"/>
    <w:rsid w:val="00012B90"/>
    <w:rsid w:val="00012F87"/>
    <w:rsid w:val="00020D5A"/>
    <w:rsid w:val="0002218C"/>
    <w:rsid w:val="00025674"/>
    <w:rsid w:val="000275B4"/>
    <w:rsid w:val="0003263F"/>
    <w:rsid w:val="00035522"/>
    <w:rsid w:val="00052440"/>
    <w:rsid w:val="000529AD"/>
    <w:rsid w:val="000531C4"/>
    <w:rsid w:val="0005602E"/>
    <w:rsid w:val="00056754"/>
    <w:rsid w:val="0005766D"/>
    <w:rsid w:val="000626B8"/>
    <w:rsid w:val="0006504B"/>
    <w:rsid w:val="00066044"/>
    <w:rsid w:val="00067DA1"/>
    <w:rsid w:val="00093820"/>
    <w:rsid w:val="00093925"/>
    <w:rsid w:val="000A6127"/>
    <w:rsid w:val="000B2985"/>
    <w:rsid w:val="000B7362"/>
    <w:rsid w:val="000C0630"/>
    <w:rsid w:val="000C67D6"/>
    <w:rsid w:val="000D7322"/>
    <w:rsid w:val="000E18FD"/>
    <w:rsid w:val="000F620F"/>
    <w:rsid w:val="00111A81"/>
    <w:rsid w:val="00130A05"/>
    <w:rsid w:val="001371BD"/>
    <w:rsid w:val="0014328B"/>
    <w:rsid w:val="00157802"/>
    <w:rsid w:val="00172C58"/>
    <w:rsid w:val="0017488C"/>
    <w:rsid w:val="0018368B"/>
    <w:rsid w:val="00184D0C"/>
    <w:rsid w:val="00185FC2"/>
    <w:rsid w:val="00195D5C"/>
    <w:rsid w:val="001A381A"/>
    <w:rsid w:val="001A3FCE"/>
    <w:rsid w:val="001D245A"/>
    <w:rsid w:val="001F1E89"/>
    <w:rsid w:val="001F32A3"/>
    <w:rsid w:val="001F7969"/>
    <w:rsid w:val="002008A8"/>
    <w:rsid w:val="00200935"/>
    <w:rsid w:val="00251B31"/>
    <w:rsid w:val="00260AC2"/>
    <w:rsid w:val="00262707"/>
    <w:rsid w:val="00263A26"/>
    <w:rsid w:val="00272479"/>
    <w:rsid w:val="0027556B"/>
    <w:rsid w:val="00276049"/>
    <w:rsid w:val="00276B35"/>
    <w:rsid w:val="00282E7C"/>
    <w:rsid w:val="002858AA"/>
    <w:rsid w:val="002860C8"/>
    <w:rsid w:val="00296AC8"/>
    <w:rsid w:val="00297CCC"/>
    <w:rsid w:val="002A68E7"/>
    <w:rsid w:val="002B0B64"/>
    <w:rsid w:val="002B0F67"/>
    <w:rsid w:val="002B316F"/>
    <w:rsid w:val="002C77C5"/>
    <w:rsid w:val="002E18E4"/>
    <w:rsid w:val="002E59AA"/>
    <w:rsid w:val="002F0363"/>
    <w:rsid w:val="002F104F"/>
    <w:rsid w:val="00307970"/>
    <w:rsid w:val="00307FAC"/>
    <w:rsid w:val="003115D1"/>
    <w:rsid w:val="0031363C"/>
    <w:rsid w:val="00321C54"/>
    <w:rsid w:val="00321E5E"/>
    <w:rsid w:val="0032356D"/>
    <w:rsid w:val="00334ED5"/>
    <w:rsid w:val="003360EA"/>
    <w:rsid w:val="003424D6"/>
    <w:rsid w:val="003461F9"/>
    <w:rsid w:val="00352C25"/>
    <w:rsid w:val="003538E2"/>
    <w:rsid w:val="00353ED3"/>
    <w:rsid w:val="00357FBC"/>
    <w:rsid w:val="003610F8"/>
    <w:rsid w:val="00371FD0"/>
    <w:rsid w:val="00380905"/>
    <w:rsid w:val="00381167"/>
    <w:rsid w:val="0038595C"/>
    <w:rsid w:val="003A27D6"/>
    <w:rsid w:val="003A2F49"/>
    <w:rsid w:val="003A789D"/>
    <w:rsid w:val="003B24A6"/>
    <w:rsid w:val="003B61AA"/>
    <w:rsid w:val="003D0882"/>
    <w:rsid w:val="003D1B82"/>
    <w:rsid w:val="003D21D3"/>
    <w:rsid w:val="003D3727"/>
    <w:rsid w:val="003E0965"/>
    <w:rsid w:val="003E1CE6"/>
    <w:rsid w:val="003E327D"/>
    <w:rsid w:val="003E3C5D"/>
    <w:rsid w:val="003E5ADF"/>
    <w:rsid w:val="00401EEE"/>
    <w:rsid w:val="00413B19"/>
    <w:rsid w:val="00422E09"/>
    <w:rsid w:val="00427E9E"/>
    <w:rsid w:val="00433505"/>
    <w:rsid w:val="004376A3"/>
    <w:rsid w:val="00445564"/>
    <w:rsid w:val="00473EC7"/>
    <w:rsid w:val="004759D7"/>
    <w:rsid w:val="004807C6"/>
    <w:rsid w:val="00482585"/>
    <w:rsid w:val="004844F2"/>
    <w:rsid w:val="00493351"/>
    <w:rsid w:val="004A5AE2"/>
    <w:rsid w:val="004A66B2"/>
    <w:rsid w:val="004A69F2"/>
    <w:rsid w:val="004B05DA"/>
    <w:rsid w:val="004B349F"/>
    <w:rsid w:val="004B390D"/>
    <w:rsid w:val="004D7663"/>
    <w:rsid w:val="004E216A"/>
    <w:rsid w:val="004E397F"/>
    <w:rsid w:val="004E4138"/>
    <w:rsid w:val="004F6D8C"/>
    <w:rsid w:val="004F712F"/>
    <w:rsid w:val="0050249E"/>
    <w:rsid w:val="0050716D"/>
    <w:rsid w:val="00510F08"/>
    <w:rsid w:val="00522B15"/>
    <w:rsid w:val="00523B23"/>
    <w:rsid w:val="00523B4A"/>
    <w:rsid w:val="005269E3"/>
    <w:rsid w:val="00543A44"/>
    <w:rsid w:val="0054539F"/>
    <w:rsid w:val="00550976"/>
    <w:rsid w:val="005563B4"/>
    <w:rsid w:val="00560120"/>
    <w:rsid w:val="00562B0C"/>
    <w:rsid w:val="005648BD"/>
    <w:rsid w:val="005707E5"/>
    <w:rsid w:val="00570A1D"/>
    <w:rsid w:val="005719B4"/>
    <w:rsid w:val="0057397A"/>
    <w:rsid w:val="00576F43"/>
    <w:rsid w:val="00583216"/>
    <w:rsid w:val="00583993"/>
    <w:rsid w:val="00583D91"/>
    <w:rsid w:val="00585309"/>
    <w:rsid w:val="00590FEA"/>
    <w:rsid w:val="0059426E"/>
    <w:rsid w:val="005958ED"/>
    <w:rsid w:val="005C3D83"/>
    <w:rsid w:val="005D1008"/>
    <w:rsid w:val="005D4694"/>
    <w:rsid w:val="005D68A0"/>
    <w:rsid w:val="005E09B2"/>
    <w:rsid w:val="005E2FB2"/>
    <w:rsid w:val="005E4776"/>
    <w:rsid w:val="005E54AD"/>
    <w:rsid w:val="005E722E"/>
    <w:rsid w:val="005F1D12"/>
    <w:rsid w:val="00603A45"/>
    <w:rsid w:val="0060535C"/>
    <w:rsid w:val="00613F04"/>
    <w:rsid w:val="006142A1"/>
    <w:rsid w:val="00617E59"/>
    <w:rsid w:val="006404B1"/>
    <w:rsid w:val="00666E94"/>
    <w:rsid w:val="006678D7"/>
    <w:rsid w:val="0067100C"/>
    <w:rsid w:val="00674E03"/>
    <w:rsid w:val="0067633D"/>
    <w:rsid w:val="006829CE"/>
    <w:rsid w:val="0068763D"/>
    <w:rsid w:val="00690A38"/>
    <w:rsid w:val="0069571A"/>
    <w:rsid w:val="006A588E"/>
    <w:rsid w:val="006C6893"/>
    <w:rsid w:val="006C770C"/>
    <w:rsid w:val="006D38B2"/>
    <w:rsid w:val="006F46AF"/>
    <w:rsid w:val="006F60EF"/>
    <w:rsid w:val="006F6490"/>
    <w:rsid w:val="00705F7B"/>
    <w:rsid w:val="007121E5"/>
    <w:rsid w:val="007148AB"/>
    <w:rsid w:val="00720483"/>
    <w:rsid w:val="00727186"/>
    <w:rsid w:val="007419B7"/>
    <w:rsid w:val="00747D4E"/>
    <w:rsid w:val="00774504"/>
    <w:rsid w:val="00776E35"/>
    <w:rsid w:val="00777C43"/>
    <w:rsid w:val="00785959"/>
    <w:rsid w:val="00793D39"/>
    <w:rsid w:val="007954C8"/>
    <w:rsid w:val="007A466E"/>
    <w:rsid w:val="007A54B6"/>
    <w:rsid w:val="007B31D8"/>
    <w:rsid w:val="007B57BF"/>
    <w:rsid w:val="007C0A29"/>
    <w:rsid w:val="007C3454"/>
    <w:rsid w:val="007C3B99"/>
    <w:rsid w:val="007C6FCE"/>
    <w:rsid w:val="007E03E0"/>
    <w:rsid w:val="007E1AF5"/>
    <w:rsid w:val="007F2DBD"/>
    <w:rsid w:val="007F48E3"/>
    <w:rsid w:val="007F6B6E"/>
    <w:rsid w:val="007F7313"/>
    <w:rsid w:val="007F752D"/>
    <w:rsid w:val="008004CC"/>
    <w:rsid w:val="00801582"/>
    <w:rsid w:val="0080396C"/>
    <w:rsid w:val="00813F69"/>
    <w:rsid w:val="00827588"/>
    <w:rsid w:val="00830FB9"/>
    <w:rsid w:val="00844601"/>
    <w:rsid w:val="00856D47"/>
    <w:rsid w:val="00864BDE"/>
    <w:rsid w:val="00874322"/>
    <w:rsid w:val="008761EC"/>
    <w:rsid w:val="0087721D"/>
    <w:rsid w:val="008841D4"/>
    <w:rsid w:val="0089484D"/>
    <w:rsid w:val="00895276"/>
    <w:rsid w:val="008A09F0"/>
    <w:rsid w:val="008C0E81"/>
    <w:rsid w:val="008D6236"/>
    <w:rsid w:val="008D7399"/>
    <w:rsid w:val="008E4353"/>
    <w:rsid w:val="00902008"/>
    <w:rsid w:val="00906302"/>
    <w:rsid w:val="00910D15"/>
    <w:rsid w:val="0091473D"/>
    <w:rsid w:val="009151CD"/>
    <w:rsid w:val="009177EF"/>
    <w:rsid w:val="00924E1D"/>
    <w:rsid w:val="009408CD"/>
    <w:rsid w:val="00952290"/>
    <w:rsid w:val="00955CF4"/>
    <w:rsid w:val="009649D9"/>
    <w:rsid w:val="00983F4A"/>
    <w:rsid w:val="00986A92"/>
    <w:rsid w:val="009921DB"/>
    <w:rsid w:val="00992D04"/>
    <w:rsid w:val="0099320B"/>
    <w:rsid w:val="00993C53"/>
    <w:rsid w:val="00995B26"/>
    <w:rsid w:val="00996607"/>
    <w:rsid w:val="009A4EB9"/>
    <w:rsid w:val="009A6284"/>
    <w:rsid w:val="009A712A"/>
    <w:rsid w:val="009A7AF7"/>
    <w:rsid w:val="009B5811"/>
    <w:rsid w:val="009B73B2"/>
    <w:rsid w:val="009C67EE"/>
    <w:rsid w:val="009C7D2E"/>
    <w:rsid w:val="009D6967"/>
    <w:rsid w:val="009E35B7"/>
    <w:rsid w:val="009E4076"/>
    <w:rsid w:val="009E75BD"/>
    <w:rsid w:val="009E767D"/>
    <w:rsid w:val="009F08A1"/>
    <w:rsid w:val="009F2015"/>
    <w:rsid w:val="009F4FF5"/>
    <w:rsid w:val="00A10F85"/>
    <w:rsid w:val="00A140F5"/>
    <w:rsid w:val="00A17D5D"/>
    <w:rsid w:val="00A17E4F"/>
    <w:rsid w:val="00A36B27"/>
    <w:rsid w:val="00A41A35"/>
    <w:rsid w:val="00A41C9A"/>
    <w:rsid w:val="00A44B58"/>
    <w:rsid w:val="00A55C0F"/>
    <w:rsid w:val="00A64552"/>
    <w:rsid w:val="00A658A4"/>
    <w:rsid w:val="00A7584C"/>
    <w:rsid w:val="00A8347E"/>
    <w:rsid w:val="00A87926"/>
    <w:rsid w:val="00A91A30"/>
    <w:rsid w:val="00AA097E"/>
    <w:rsid w:val="00AA6502"/>
    <w:rsid w:val="00AD7A84"/>
    <w:rsid w:val="00AD7CCC"/>
    <w:rsid w:val="00AF7CF7"/>
    <w:rsid w:val="00B070DF"/>
    <w:rsid w:val="00B07951"/>
    <w:rsid w:val="00B120A5"/>
    <w:rsid w:val="00B211BF"/>
    <w:rsid w:val="00B235A9"/>
    <w:rsid w:val="00B24C7E"/>
    <w:rsid w:val="00B317D1"/>
    <w:rsid w:val="00B42FE2"/>
    <w:rsid w:val="00B434C6"/>
    <w:rsid w:val="00B51739"/>
    <w:rsid w:val="00B54959"/>
    <w:rsid w:val="00B578C9"/>
    <w:rsid w:val="00B657F8"/>
    <w:rsid w:val="00B70B07"/>
    <w:rsid w:val="00B71412"/>
    <w:rsid w:val="00B7205D"/>
    <w:rsid w:val="00B743D8"/>
    <w:rsid w:val="00B75705"/>
    <w:rsid w:val="00B7737E"/>
    <w:rsid w:val="00B806D7"/>
    <w:rsid w:val="00B80D44"/>
    <w:rsid w:val="00B80FF6"/>
    <w:rsid w:val="00B827FD"/>
    <w:rsid w:val="00B82B99"/>
    <w:rsid w:val="00B9135D"/>
    <w:rsid w:val="00B9683F"/>
    <w:rsid w:val="00BA1F03"/>
    <w:rsid w:val="00BA58F9"/>
    <w:rsid w:val="00BA5F25"/>
    <w:rsid w:val="00BA6301"/>
    <w:rsid w:val="00BA7A68"/>
    <w:rsid w:val="00BB417B"/>
    <w:rsid w:val="00BB57E5"/>
    <w:rsid w:val="00BC08C8"/>
    <w:rsid w:val="00BC2F45"/>
    <w:rsid w:val="00BC4DA0"/>
    <w:rsid w:val="00BC5115"/>
    <w:rsid w:val="00BD663C"/>
    <w:rsid w:val="00BE0337"/>
    <w:rsid w:val="00BE52E0"/>
    <w:rsid w:val="00BF467D"/>
    <w:rsid w:val="00BF778B"/>
    <w:rsid w:val="00C00203"/>
    <w:rsid w:val="00C06FDB"/>
    <w:rsid w:val="00C13C27"/>
    <w:rsid w:val="00C45323"/>
    <w:rsid w:val="00C5604E"/>
    <w:rsid w:val="00C5713C"/>
    <w:rsid w:val="00C67E9C"/>
    <w:rsid w:val="00C751C7"/>
    <w:rsid w:val="00C775E1"/>
    <w:rsid w:val="00C80409"/>
    <w:rsid w:val="00C819B5"/>
    <w:rsid w:val="00C821E1"/>
    <w:rsid w:val="00C8766E"/>
    <w:rsid w:val="00C87F97"/>
    <w:rsid w:val="00CA2EEF"/>
    <w:rsid w:val="00CA7F77"/>
    <w:rsid w:val="00CC2A3E"/>
    <w:rsid w:val="00CC2DEC"/>
    <w:rsid w:val="00CC787C"/>
    <w:rsid w:val="00CD039F"/>
    <w:rsid w:val="00CE0F64"/>
    <w:rsid w:val="00CE1BAB"/>
    <w:rsid w:val="00D01474"/>
    <w:rsid w:val="00D07E78"/>
    <w:rsid w:val="00D14530"/>
    <w:rsid w:val="00D22D8E"/>
    <w:rsid w:val="00D26298"/>
    <w:rsid w:val="00D334A2"/>
    <w:rsid w:val="00D41824"/>
    <w:rsid w:val="00D41F14"/>
    <w:rsid w:val="00D56C1A"/>
    <w:rsid w:val="00D56CCA"/>
    <w:rsid w:val="00D61051"/>
    <w:rsid w:val="00D708DD"/>
    <w:rsid w:val="00D74C8C"/>
    <w:rsid w:val="00D80CAF"/>
    <w:rsid w:val="00D87515"/>
    <w:rsid w:val="00D9263E"/>
    <w:rsid w:val="00D945EF"/>
    <w:rsid w:val="00D94A2D"/>
    <w:rsid w:val="00DA0BAA"/>
    <w:rsid w:val="00DA4580"/>
    <w:rsid w:val="00DA53D4"/>
    <w:rsid w:val="00DB5666"/>
    <w:rsid w:val="00DD0819"/>
    <w:rsid w:val="00DD11D1"/>
    <w:rsid w:val="00DE0101"/>
    <w:rsid w:val="00DE0FE6"/>
    <w:rsid w:val="00DF35F3"/>
    <w:rsid w:val="00E0141E"/>
    <w:rsid w:val="00E048B2"/>
    <w:rsid w:val="00E0561A"/>
    <w:rsid w:val="00E07E73"/>
    <w:rsid w:val="00E20247"/>
    <w:rsid w:val="00E23861"/>
    <w:rsid w:val="00E35FBC"/>
    <w:rsid w:val="00E379C7"/>
    <w:rsid w:val="00E574DD"/>
    <w:rsid w:val="00E6755D"/>
    <w:rsid w:val="00E7510C"/>
    <w:rsid w:val="00E77C6F"/>
    <w:rsid w:val="00E80FD3"/>
    <w:rsid w:val="00E82D2B"/>
    <w:rsid w:val="00E83983"/>
    <w:rsid w:val="00E84320"/>
    <w:rsid w:val="00E85630"/>
    <w:rsid w:val="00E905D8"/>
    <w:rsid w:val="00E921E9"/>
    <w:rsid w:val="00E93971"/>
    <w:rsid w:val="00E94509"/>
    <w:rsid w:val="00E94603"/>
    <w:rsid w:val="00EA607E"/>
    <w:rsid w:val="00EB105F"/>
    <w:rsid w:val="00ED1085"/>
    <w:rsid w:val="00ED356B"/>
    <w:rsid w:val="00ED52F4"/>
    <w:rsid w:val="00EE2B64"/>
    <w:rsid w:val="00EE2C33"/>
    <w:rsid w:val="00EE474B"/>
    <w:rsid w:val="00EE5CDF"/>
    <w:rsid w:val="00EF50D6"/>
    <w:rsid w:val="00EF55AA"/>
    <w:rsid w:val="00F002B9"/>
    <w:rsid w:val="00F0160A"/>
    <w:rsid w:val="00F07684"/>
    <w:rsid w:val="00F07CCA"/>
    <w:rsid w:val="00F15648"/>
    <w:rsid w:val="00F156BC"/>
    <w:rsid w:val="00F31C60"/>
    <w:rsid w:val="00F41A9B"/>
    <w:rsid w:val="00F52017"/>
    <w:rsid w:val="00F52577"/>
    <w:rsid w:val="00F810AC"/>
    <w:rsid w:val="00F85050"/>
    <w:rsid w:val="00F940E8"/>
    <w:rsid w:val="00F94DD1"/>
    <w:rsid w:val="00F96262"/>
    <w:rsid w:val="00FA0F39"/>
    <w:rsid w:val="00FB0CA6"/>
    <w:rsid w:val="00FB2E4F"/>
    <w:rsid w:val="00FB347F"/>
    <w:rsid w:val="00FB4C0D"/>
    <w:rsid w:val="00FB4E73"/>
    <w:rsid w:val="00FC3081"/>
    <w:rsid w:val="00FD422B"/>
    <w:rsid w:val="00FD44D6"/>
    <w:rsid w:val="00FE753A"/>
    <w:rsid w:val="00FF0DA1"/>
    <w:rsid w:val="00FF48D0"/>
    <w:rsid w:val="00FF61D4"/>
    <w:rsid w:val="00FF71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0D3DC8"/>
  <w15:docId w15:val="{A5DA711C-E082-418E-8CED-23F1DDEDA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31D8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B31D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7B31D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qFormat/>
    <w:rsid w:val="007B31D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B31D8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7B31D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31D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B31D8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uiPriority w:val="99"/>
    <w:unhideWhenUsed/>
    <w:rsid w:val="000275B4"/>
    <w:rPr>
      <w:color w:val="0000FF"/>
      <w:u w:val="single"/>
    </w:rPr>
  </w:style>
  <w:style w:type="paragraph" w:styleId="Lista">
    <w:name w:val="List"/>
    <w:basedOn w:val="Normalny"/>
    <w:rsid w:val="00F07684"/>
    <w:pPr>
      <w:suppressAutoHyphens/>
      <w:autoSpaceDN w:val="0"/>
      <w:spacing w:after="120" w:line="276" w:lineRule="auto"/>
      <w:textAlignment w:val="baseline"/>
    </w:pPr>
    <w:rPr>
      <w:rFonts w:ascii="Calibri" w:eastAsia="Calibri" w:hAnsi="Calibri" w:cs="Mangal"/>
      <w:kern w:val="3"/>
      <w:sz w:val="22"/>
      <w:szCs w:val="22"/>
      <w:lang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A5A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A5A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A5AE2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A5A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A5AE2"/>
    <w:rPr>
      <w:rFonts w:ascii="Times New Roman" w:eastAsia="Times New Roman" w:hAnsi="Times New Roman"/>
      <w:b/>
      <w:bCs/>
    </w:rPr>
  </w:style>
  <w:style w:type="paragraph" w:styleId="NormalnyWeb">
    <w:name w:val="Normal (Web)"/>
    <w:basedOn w:val="Normalny"/>
    <w:uiPriority w:val="99"/>
    <w:unhideWhenUsed/>
    <w:qFormat/>
    <w:rsid w:val="00F96262"/>
    <w:pPr>
      <w:spacing w:before="100" w:beforeAutospacing="1" w:after="100" w:afterAutospacing="1"/>
    </w:pPr>
  </w:style>
  <w:style w:type="paragraph" w:customStyle="1" w:styleId="Default">
    <w:name w:val="Default"/>
    <w:rsid w:val="009151CD"/>
    <w:pPr>
      <w:spacing w:after="240" w:line="264" w:lineRule="auto"/>
    </w:pPr>
    <w:rPr>
      <w:rFonts w:cs="Calibri"/>
      <w:color w:val="000000"/>
      <w:sz w:val="24"/>
      <w:szCs w:val="24"/>
      <w:u w:color="000000"/>
    </w:rPr>
  </w:style>
  <w:style w:type="paragraph" w:customStyle="1" w:styleId="TreA">
    <w:name w:val="Treść A"/>
    <w:rsid w:val="009151CD"/>
    <w:pPr>
      <w:spacing w:after="240" w:line="264" w:lineRule="auto"/>
    </w:pPr>
    <w:rPr>
      <w:rFonts w:ascii="Calibri Light" w:eastAsia="Calibri Light" w:hAnsi="Calibri Light" w:cs="Calibri Light"/>
      <w:color w:val="333333"/>
      <w:u w:color="333333"/>
    </w:rPr>
  </w:style>
  <w:style w:type="character" w:customStyle="1" w:styleId="jlqj4b">
    <w:name w:val="jlqj4b"/>
    <w:basedOn w:val="Domylnaczcionkaakapitu"/>
    <w:rsid w:val="003E3C5D"/>
  </w:style>
  <w:style w:type="character" w:customStyle="1" w:styleId="xexx8yu">
    <w:name w:val="xexx8yu"/>
    <w:basedOn w:val="Domylnaczcionkaakapitu"/>
    <w:rsid w:val="00776E35"/>
  </w:style>
  <w:style w:type="character" w:styleId="Nierozpoznanawzmianka">
    <w:name w:val="Unresolved Mention"/>
    <w:basedOn w:val="Domylnaczcionkaakapitu"/>
    <w:uiPriority w:val="99"/>
    <w:semiHidden/>
    <w:unhideWhenUsed/>
    <w:rsid w:val="000938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4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53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51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05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1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7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8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96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czerniakowska@wz.uw.edu.pl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fe37eb-7fdf-46c9-a6fb-32fd3636d247">
      <Terms xmlns="http://schemas.microsoft.com/office/infopath/2007/PartnerControls"/>
    </lcf76f155ced4ddcb4097134ff3c332f>
    <TaxCatchAll xmlns="4a14aa88-ff17-400f-8a03-8a66a6d906d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33C0DAD2B280449A68763CB190004B" ma:contentTypeVersion="11" ma:contentTypeDescription="Utwórz nowy dokument." ma:contentTypeScope="" ma:versionID="5f50136d24ac05e2fd56d3b084849596">
  <xsd:schema xmlns:xsd="http://www.w3.org/2001/XMLSchema" xmlns:xs="http://www.w3.org/2001/XMLSchema" xmlns:p="http://schemas.microsoft.com/office/2006/metadata/properties" xmlns:ns2="33fe37eb-7fdf-46c9-a6fb-32fd3636d247" xmlns:ns3="4a14aa88-ff17-400f-8a03-8a66a6d906d6" targetNamespace="http://schemas.microsoft.com/office/2006/metadata/properties" ma:root="true" ma:fieldsID="a621abfd6b6d628ac5bea0a84d39e64b" ns2:_="" ns3:_="">
    <xsd:import namespace="33fe37eb-7fdf-46c9-a6fb-32fd3636d247"/>
    <xsd:import namespace="4a14aa88-ff17-400f-8a03-8a66a6d906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37eb-7fdf-46c9-a6fb-32fd3636d2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24d3ad8d-dccb-4f6d-bfb4-3988365197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4aa88-ff17-400f-8a03-8a66a6d906d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acd9ff8-c3b1-447d-9c85-57f3686318f5}" ma:internalName="TaxCatchAll" ma:showField="CatchAllData" ma:web="4a14aa88-ff17-400f-8a03-8a66a6d906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8A7DFA-AA72-40A5-AE13-B01CFBF92E75}">
  <ds:schemaRefs>
    <ds:schemaRef ds:uri="http://schemas.microsoft.com/office/2006/metadata/properties"/>
    <ds:schemaRef ds:uri="http://schemas.microsoft.com/office/infopath/2007/PartnerControls"/>
    <ds:schemaRef ds:uri="33fe37eb-7fdf-46c9-a6fb-32fd3636d247"/>
    <ds:schemaRef ds:uri="4a14aa88-ff17-400f-8a03-8a66a6d906d6"/>
  </ds:schemaRefs>
</ds:datastoreItem>
</file>

<file path=customXml/itemProps2.xml><?xml version="1.0" encoding="utf-8"?>
<ds:datastoreItem xmlns:ds="http://schemas.openxmlformats.org/officeDocument/2006/customXml" ds:itemID="{AC93F302-5756-46CF-9C0C-FEAED2ABE1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1187E4-3BD1-4C49-8CE4-28524305DB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0FBF4D-0AFB-4161-A77C-D1DE91B841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37eb-7fdf-46c9-a6fb-32fd3636d247"/>
    <ds:schemaRef ds:uri="4a14aa88-ff17-400f-8a03-8a66a6d906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57</Characters>
  <Application>Microsoft Office Word</Application>
  <DocSecurity>4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ycja Nowojska</dc:creator>
  <cp:lastModifiedBy>Joanna Rosochacka</cp:lastModifiedBy>
  <cp:revision>2</cp:revision>
  <cp:lastPrinted>2022-08-04T12:40:00Z</cp:lastPrinted>
  <dcterms:created xsi:type="dcterms:W3CDTF">2024-03-08T11:59:00Z</dcterms:created>
  <dcterms:modified xsi:type="dcterms:W3CDTF">2024-03-08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</Properties>
</file>